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D02E3" w14:textId="77777777" w:rsidR="009F73D0" w:rsidRDefault="009F73D0" w:rsidP="009F73D0">
      <w:pPr>
        <w:pStyle w:val="Default"/>
      </w:pPr>
    </w:p>
    <w:p w14:paraId="0B249490" w14:textId="194E6665" w:rsidR="009F73D0" w:rsidRDefault="009F73D0" w:rsidP="009F73D0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Rookie of the Year</w:t>
      </w:r>
    </w:p>
    <w:p w14:paraId="1564007A" w14:textId="73A16B52" w:rsidR="009F73D0" w:rsidRDefault="009F73D0" w:rsidP="009F73D0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lication</w:t>
      </w:r>
    </w:p>
    <w:p w14:paraId="129F149D" w14:textId="77777777" w:rsidR="009F73D0" w:rsidRDefault="009F73D0" w:rsidP="009F73D0">
      <w:pPr>
        <w:pStyle w:val="Default"/>
        <w:jc w:val="center"/>
        <w:rPr>
          <w:sz w:val="32"/>
          <w:szCs w:val="32"/>
        </w:rPr>
      </w:pPr>
    </w:p>
    <w:p w14:paraId="38730995" w14:textId="77777777" w:rsidR="009F73D0" w:rsidRDefault="009F73D0" w:rsidP="009F73D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Name ____________________________________ Team _________________________________ </w:t>
      </w:r>
    </w:p>
    <w:p w14:paraId="56C39FEA" w14:textId="77777777" w:rsidR="009F73D0" w:rsidRDefault="009F73D0" w:rsidP="009F73D0">
      <w:pPr>
        <w:pStyle w:val="Default"/>
        <w:rPr>
          <w:sz w:val="22"/>
          <w:szCs w:val="22"/>
        </w:rPr>
      </w:pPr>
    </w:p>
    <w:p w14:paraId="30437AFD" w14:textId="7BE68D32" w:rsidR="009F73D0" w:rsidRDefault="009F73D0" w:rsidP="009F73D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urrent Address _______________________________________________________________________ </w:t>
      </w:r>
    </w:p>
    <w:p w14:paraId="44F033A4" w14:textId="77777777" w:rsidR="009F73D0" w:rsidRDefault="009F73D0" w:rsidP="009F73D0">
      <w:pPr>
        <w:pStyle w:val="Default"/>
        <w:rPr>
          <w:sz w:val="22"/>
          <w:szCs w:val="22"/>
        </w:rPr>
      </w:pPr>
    </w:p>
    <w:p w14:paraId="27D1F7EE" w14:textId="29DAAB73" w:rsidR="009F73D0" w:rsidRDefault="009F73D0" w:rsidP="009F73D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hone # _________________________ Email Address _______________________________________ </w:t>
      </w:r>
    </w:p>
    <w:p w14:paraId="0B95225A" w14:textId="77777777" w:rsidR="009F73D0" w:rsidRDefault="009F73D0" w:rsidP="009F73D0">
      <w:pPr>
        <w:pStyle w:val="Default"/>
        <w:rPr>
          <w:sz w:val="22"/>
          <w:szCs w:val="22"/>
        </w:rPr>
      </w:pPr>
    </w:p>
    <w:p w14:paraId="3D212BE5" w14:textId="4DFA04C0" w:rsidR="009F73D0" w:rsidRDefault="009F73D0" w:rsidP="009F73D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SAYESS ID # __________________________ USAYESS Category _______________________________ </w:t>
      </w:r>
    </w:p>
    <w:p w14:paraId="6A2FE5E4" w14:textId="77777777" w:rsidR="009F73D0" w:rsidRDefault="009F73D0" w:rsidP="009F73D0">
      <w:pPr>
        <w:pStyle w:val="Default"/>
        <w:rPr>
          <w:sz w:val="22"/>
          <w:szCs w:val="22"/>
        </w:rPr>
      </w:pPr>
    </w:p>
    <w:p w14:paraId="3C9DC024" w14:textId="7BCF3E93" w:rsidR="009F73D0" w:rsidRDefault="009F73D0" w:rsidP="009F73D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otal number of targets shot during current year between September 1, 2</w:t>
      </w:r>
      <w:r w:rsidR="00F836F9">
        <w:rPr>
          <w:sz w:val="22"/>
          <w:szCs w:val="22"/>
        </w:rPr>
        <w:t>023</w:t>
      </w:r>
      <w:r>
        <w:rPr>
          <w:sz w:val="22"/>
          <w:szCs w:val="22"/>
        </w:rPr>
        <w:t xml:space="preserve"> through </w:t>
      </w:r>
      <w:r w:rsidR="003634A4">
        <w:rPr>
          <w:sz w:val="22"/>
          <w:szCs w:val="22"/>
        </w:rPr>
        <w:t>May</w:t>
      </w:r>
      <w:r>
        <w:rPr>
          <w:sz w:val="22"/>
          <w:szCs w:val="22"/>
        </w:rPr>
        <w:t xml:space="preserve"> </w:t>
      </w:r>
      <w:r w:rsidR="00F836F9">
        <w:rPr>
          <w:sz w:val="22"/>
          <w:szCs w:val="22"/>
        </w:rPr>
        <w:t>05</w:t>
      </w:r>
      <w:r>
        <w:rPr>
          <w:sz w:val="22"/>
          <w:szCs w:val="22"/>
        </w:rPr>
        <w:t>, 202</w:t>
      </w:r>
      <w:r w:rsidR="00F836F9">
        <w:rPr>
          <w:sz w:val="22"/>
          <w:szCs w:val="22"/>
        </w:rPr>
        <w:t>4</w:t>
      </w:r>
      <w:r>
        <w:rPr>
          <w:sz w:val="22"/>
          <w:szCs w:val="22"/>
        </w:rPr>
        <w:t xml:space="preserve"> in each discipline. </w:t>
      </w:r>
    </w:p>
    <w:p w14:paraId="10168969" w14:textId="77777777" w:rsidR="009F73D0" w:rsidRDefault="009F73D0" w:rsidP="009F73D0">
      <w:pPr>
        <w:pStyle w:val="Default"/>
        <w:rPr>
          <w:sz w:val="22"/>
          <w:szCs w:val="22"/>
        </w:rPr>
      </w:pPr>
    </w:p>
    <w:p w14:paraId="031D0150" w14:textId="4C6FC5F5" w:rsidR="009F73D0" w:rsidRDefault="009F73D0" w:rsidP="00C3049D">
      <w:pPr>
        <w:pStyle w:val="Default"/>
        <w:tabs>
          <w:tab w:val="left" w:pos="3240"/>
          <w:tab w:val="left" w:pos="4770"/>
        </w:tabs>
        <w:ind w:left="1350"/>
        <w:rPr>
          <w:sz w:val="22"/>
          <w:szCs w:val="22"/>
        </w:rPr>
      </w:pPr>
      <w:r>
        <w:rPr>
          <w:sz w:val="22"/>
          <w:szCs w:val="22"/>
        </w:rPr>
        <w:t xml:space="preserve">Single Targets Shot </w:t>
      </w:r>
      <w:r>
        <w:rPr>
          <w:sz w:val="22"/>
          <w:szCs w:val="22"/>
        </w:rPr>
        <w:tab/>
        <w:t>_________</w:t>
      </w:r>
      <w:r>
        <w:rPr>
          <w:sz w:val="22"/>
          <w:szCs w:val="22"/>
        </w:rPr>
        <w:tab/>
        <w:t>Singles Average</w:t>
      </w:r>
      <w:r>
        <w:rPr>
          <w:sz w:val="22"/>
          <w:szCs w:val="22"/>
        </w:rPr>
        <w:tab/>
        <w:t>_________</w:t>
      </w:r>
    </w:p>
    <w:p w14:paraId="0AE0F7A7" w14:textId="169C3EAC" w:rsidR="009F73D0" w:rsidRDefault="009F73D0" w:rsidP="009F73D0">
      <w:pPr>
        <w:pStyle w:val="Default"/>
        <w:tabs>
          <w:tab w:val="left" w:pos="3240"/>
          <w:tab w:val="left" w:pos="4770"/>
        </w:tabs>
        <w:ind w:left="63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3897B96" w14:textId="5F4D962C" w:rsidR="009F73D0" w:rsidRDefault="009F73D0" w:rsidP="009F73D0">
      <w:pPr>
        <w:pStyle w:val="Default"/>
        <w:tabs>
          <w:tab w:val="left" w:pos="3240"/>
          <w:tab w:val="left" w:pos="4770"/>
        </w:tabs>
        <w:ind w:left="630" w:firstLine="720"/>
        <w:rPr>
          <w:sz w:val="22"/>
          <w:szCs w:val="22"/>
        </w:rPr>
      </w:pPr>
      <w:r>
        <w:rPr>
          <w:sz w:val="22"/>
          <w:szCs w:val="22"/>
        </w:rPr>
        <w:t xml:space="preserve">Alternate Trap Shot </w:t>
      </w:r>
      <w:r>
        <w:rPr>
          <w:sz w:val="22"/>
          <w:szCs w:val="22"/>
        </w:rPr>
        <w:tab/>
        <w:t xml:space="preserve">_________ </w:t>
      </w:r>
      <w:r>
        <w:rPr>
          <w:sz w:val="22"/>
          <w:szCs w:val="22"/>
        </w:rPr>
        <w:tab/>
        <w:t xml:space="preserve">Alternate Average </w:t>
      </w:r>
      <w:r>
        <w:rPr>
          <w:sz w:val="22"/>
          <w:szCs w:val="22"/>
        </w:rPr>
        <w:tab/>
        <w:t>_________</w:t>
      </w:r>
    </w:p>
    <w:p w14:paraId="380F950F" w14:textId="77777777" w:rsidR="009F73D0" w:rsidRDefault="009F73D0" w:rsidP="009F73D0">
      <w:pPr>
        <w:pStyle w:val="Default"/>
        <w:tabs>
          <w:tab w:val="left" w:pos="3240"/>
          <w:tab w:val="left" w:pos="4770"/>
        </w:tabs>
        <w:ind w:left="630" w:firstLine="720"/>
        <w:rPr>
          <w:sz w:val="22"/>
          <w:szCs w:val="22"/>
        </w:rPr>
      </w:pPr>
    </w:p>
    <w:p w14:paraId="7C5712FD" w14:textId="5EBBA8FF" w:rsidR="009F73D0" w:rsidRDefault="009F73D0" w:rsidP="009F73D0">
      <w:pPr>
        <w:pStyle w:val="Default"/>
        <w:tabs>
          <w:tab w:val="left" w:pos="3240"/>
          <w:tab w:val="left" w:pos="4770"/>
        </w:tabs>
        <w:ind w:left="630" w:firstLine="720"/>
        <w:rPr>
          <w:sz w:val="22"/>
          <w:szCs w:val="22"/>
        </w:rPr>
      </w:pPr>
      <w:r>
        <w:rPr>
          <w:sz w:val="22"/>
          <w:szCs w:val="22"/>
        </w:rPr>
        <w:t>Skeet Targets Shot</w:t>
      </w:r>
      <w:r>
        <w:rPr>
          <w:sz w:val="22"/>
          <w:szCs w:val="22"/>
        </w:rPr>
        <w:tab/>
        <w:t xml:space="preserve"> _________ </w:t>
      </w:r>
      <w:r>
        <w:rPr>
          <w:sz w:val="22"/>
          <w:szCs w:val="22"/>
        </w:rPr>
        <w:tab/>
        <w:t xml:space="preserve">Skeet Average </w:t>
      </w:r>
      <w:r>
        <w:rPr>
          <w:sz w:val="22"/>
          <w:szCs w:val="22"/>
        </w:rPr>
        <w:tab/>
        <w:t>_________</w:t>
      </w:r>
    </w:p>
    <w:p w14:paraId="5A7E8176" w14:textId="77777777" w:rsidR="009F73D0" w:rsidRDefault="009F73D0" w:rsidP="009F73D0">
      <w:pPr>
        <w:pStyle w:val="Default"/>
        <w:tabs>
          <w:tab w:val="left" w:pos="3240"/>
          <w:tab w:val="left" w:pos="4770"/>
        </w:tabs>
        <w:ind w:left="630" w:firstLine="720"/>
        <w:rPr>
          <w:sz w:val="22"/>
          <w:szCs w:val="22"/>
        </w:rPr>
      </w:pPr>
    </w:p>
    <w:p w14:paraId="33806A86" w14:textId="50376A60" w:rsidR="009F73D0" w:rsidRDefault="009F73D0" w:rsidP="009F73D0">
      <w:pPr>
        <w:pStyle w:val="Default"/>
        <w:tabs>
          <w:tab w:val="left" w:pos="3240"/>
          <w:tab w:val="left" w:pos="4770"/>
        </w:tabs>
        <w:ind w:left="630" w:firstLine="720"/>
        <w:rPr>
          <w:sz w:val="22"/>
          <w:szCs w:val="22"/>
        </w:rPr>
      </w:pPr>
      <w:r>
        <w:rPr>
          <w:sz w:val="22"/>
          <w:szCs w:val="22"/>
        </w:rPr>
        <w:t>Sp Clay Target Shot</w:t>
      </w:r>
      <w:r>
        <w:rPr>
          <w:sz w:val="22"/>
          <w:szCs w:val="22"/>
        </w:rPr>
        <w:tab/>
        <w:t xml:space="preserve"> _________ </w:t>
      </w:r>
      <w:r>
        <w:rPr>
          <w:sz w:val="22"/>
          <w:szCs w:val="22"/>
        </w:rPr>
        <w:tab/>
        <w:t>Sp Clay Average</w:t>
      </w:r>
      <w:r>
        <w:rPr>
          <w:sz w:val="22"/>
          <w:szCs w:val="22"/>
        </w:rPr>
        <w:tab/>
        <w:t xml:space="preserve"> _________</w:t>
      </w:r>
    </w:p>
    <w:p w14:paraId="2EA3A691" w14:textId="77777777" w:rsidR="009F73D0" w:rsidRDefault="009F73D0" w:rsidP="009F73D0">
      <w:pPr>
        <w:pStyle w:val="Default"/>
        <w:ind w:left="720" w:firstLine="720"/>
        <w:rPr>
          <w:sz w:val="22"/>
          <w:szCs w:val="22"/>
        </w:rPr>
      </w:pPr>
    </w:p>
    <w:p w14:paraId="60835ED5" w14:textId="7E213EA8" w:rsidR="009F73D0" w:rsidRDefault="009F73D0" w:rsidP="009F73D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Composite Average ____________</w:t>
      </w:r>
    </w:p>
    <w:p w14:paraId="5F6699A5" w14:textId="77777777" w:rsidR="009F73D0" w:rsidRDefault="009F73D0" w:rsidP="009F73D0">
      <w:pPr>
        <w:pStyle w:val="Default"/>
        <w:jc w:val="center"/>
        <w:rPr>
          <w:sz w:val="22"/>
          <w:szCs w:val="22"/>
        </w:rPr>
      </w:pPr>
    </w:p>
    <w:p w14:paraId="2ADA0E83" w14:textId="0C8B1281" w:rsidR="009F73D0" w:rsidRDefault="009F73D0" w:rsidP="009F73D0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Composite average is calculated by adding all four averages and dividing the total by 4.</w:t>
      </w:r>
    </w:p>
    <w:p w14:paraId="4E5188BF" w14:textId="77777777" w:rsidR="009F73D0" w:rsidRDefault="009F73D0" w:rsidP="009F73D0">
      <w:pPr>
        <w:pStyle w:val="Default"/>
        <w:jc w:val="center"/>
        <w:rPr>
          <w:sz w:val="20"/>
          <w:szCs w:val="20"/>
        </w:rPr>
      </w:pPr>
    </w:p>
    <w:p w14:paraId="0A6B781B" w14:textId="77777777" w:rsidR="009F73D0" w:rsidRDefault="009F73D0" w:rsidP="009F73D0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To be eligible to qualify for the Rookie of the year award you must meet the following qualifications. </w:t>
      </w:r>
    </w:p>
    <w:p w14:paraId="2A3702CD" w14:textId="77777777" w:rsidR="00372728" w:rsidRDefault="009F73D0" w:rsidP="00372728">
      <w:pPr>
        <w:pStyle w:val="Default"/>
        <w:numPr>
          <w:ilvl w:val="0"/>
          <w:numId w:val="3"/>
        </w:numPr>
        <w:spacing w:after="44"/>
        <w:rPr>
          <w:sz w:val="20"/>
          <w:szCs w:val="20"/>
        </w:rPr>
      </w:pPr>
      <w:r>
        <w:rPr>
          <w:sz w:val="20"/>
          <w:szCs w:val="20"/>
        </w:rPr>
        <w:t xml:space="preserve">Be your first year shooting UTYESS/USAYESS/competition targets. </w:t>
      </w:r>
    </w:p>
    <w:p w14:paraId="5AFA645A" w14:textId="79870A5D" w:rsidR="00372728" w:rsidRPr="00372728" w:rsidRDefault="009F73D0" w:rsidP="00372728">
      <w:pPr>
        <w:pStyle w:val="Default"/>
        <w:numPr>
          <w:ilvl w:val="0"/>
          <w:numId w:val="3"/>
        </w:numPr>
        <w:spacing w:after="44"/>
        <w:rPr>
          <w:sz w:val="20"/>
          <w:szCs w:val="20"/>
        </w:rPr>
      </w:pPr>
      <w:r w:rsidRPr="00372728">
        <w:rPr>
          <w:sz w:val="20"/>
          <w:szCs w:val="20"/>
        </w:rPr>
        <w:t xml:space="preserve">You will need to register target at no less than </w:t>
      </w:r>
      <w:r w:rsidR="004F5DF1">
        <w:rPr>
          <w:sz w:val="20"/>
          <w:szCs w:val="20"/>
        </w:rPr>
        <w:t>three</w:t>
      </w:r>
      <w:r w:rsidRPr="00372728">
        <w:rPr>
          <w:sz w:val="20"/>
          <w:szCs w:val="20"/>
        </w:rPr>
        <w:t xml:space="preserve"> different UTYESS team shoots </w:t>
      </w:r>
      <w:r w:rsidR="00372728" w:rsidRPr="00372728">
        <w:rPr>
          <w:sz w:val="20"/>
          <w:szCs w:val="20"/>
        </w:rPr>
        <w:t xml:space="preserve">or Virtual Leagues </w:t>
      </w:r>
      <w:r w:rsidRPr="00372728">
        <w:rPr>
          <w:sz w:val="20"/>
          <w:szCs w:val="20"/>
        </w:rPr>
        <w:t xml:space="preserve">throughout the year. </w:t>
      </w:r>
    </w:p>
    <w:p w14:paraId="3ECD1E37" w14:textId="1BCA2E8C" w:rsidR="009F73D0" w:rsidRPr="00372728" w:rsidRDefault="009F73D0" w:rsidP="00372728">
      <w:pPr>
        <w:pStyle w:val="Default"/>
        <w:numPr>
          <w:ilvl w:val="0"/>
          <w:numId w:val="3"/>
        </w:numPr>
        <w:spacing w:after="44"/>
        <w:rPr>
          <w:sz w:val="20"/>
          <w:szCs w:val="20"/>
        </w:rPr>
      </w:pPr>
      <w:r w:rsidRPr="00372728">
        <w:rPr>
          <w:sz w:val="20"/>
          <w:szCs w:val="20"/>
        </w:rPr>
        <w:t xml:space="preserve">You will need to have registered a minimum of at least </w:t>
      </w:r>
      <w:r w:rsidR="007F7C9F">
        <w:rPr>
          <w:sz w:val="20"/>
          <w:szCs w:val="20"/>
        </w:rPr>
        <w:t>300</w:t>
      </w:r>
      <w:r w:rsidRPr="00372728">
        <w:rPr>
          <w:sz w:val="20"/>
          <w:szCs w:val="20"/>
        </w:rPr>
        <w:t xml:space="preserve"> Singles, 300 Skeet, </w:t>
      </w:r>
      <w:r w:rsidR="00D768F4">
        <w:rPr>
          <w:sz w:val="20"/>
          <w:szCs w:val="20"/>
        </w:rPr>
        <w:t>3</w:t>
      </w:r>
      <w:r w:rsidRPr="00372728">
        <w:rPr>
          <w:sz w:val="20"/>
          <w:szCs w:val="20"/>
        </w:rPr>
        <w:t xml:space="preserve">00 Sporting Clays. </w:t>
      </w:r>
    </w:p>
    <w:p w14:paraId="5E0CF0EE" w14:textId="77777777" w:rsidR="009F73D0" w:rsidRDefault="009F73D0" w:rsidP="009F73D0">
      <w:pPr>
        <w:pStyle w:val="Default"/>
        <w:rPr>
          <w:sz w:val="20"/>
          <w:szCs w:val="20"/>
        </w:rPr>
      </w:pPr>
    </w:p>
    <w:p w14:paraId="3183C935" w14:textId="77777777" w:rsidR="009F73D0" w:rsidRDefault="009F73D0" w:rsidP="009F73D0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lease provide written summary of your past year shooting, including the following items. </w:t>
      </w:r>
    </w:p>
    <w:p w14:paraId="27CABB90" w14:textId="4C9932F0" w:rsidR="009F73D0" w:rsidRDefault="009F73D0" w:rsidP="00372728">
      <w:pPr>
        <w:pStyle w:val="Default"/>
        <w:numPr>
          <w:ilvl w:val="0"/>
          <w:numId w:val="5"/>
        </w:numPr>
        <w:spacing w:after="45"/>
        <w:rPr>
          <w:sz w:val="20"/>
          <w:szCs w:val="20"/>
        </w:rPr>
      </w:pPr>
      <w:r>
        <w:rPr>
          <w:sz w:val="20"/>
          <w:szCs w:val="20"/>
        </w:rPr>
        <w:t xml:space="preserve">Trophies and awards that you have earned over the past year. </w:t>
      </w:r>
    </w:p>
    <w:p w14:paraId="278A5DD4" w14:textId="30EBA4B1" w:rsidR="009F73D0" w:rsidRDefault="009F73D0" w:rsidP="00372728">
      <w:pPr>
        <w:pStyle w:val="Default"/>
        <w:numPr>
          <w:ilvl w:val="0"/>
          <w:numId w:val="5"/>
        </w:numPr>
        <w:spacing w:after="45"/>
        <w:rPr>
          <w:sz w:val="20"/>
          <w:szCs w:val="20"/>
        </w:rPr>
      </w:pPr>
      <w:r>
        <w:rPr>
          <w:sz w:val="20"/>
          <w:szCs w:val="20"/>
        </w:rPr>
        <w:t xml:space="preserve">Please provide detail of each shoot you have attended. </w:t>
      </w:r>
    </w:p>
    <w:p w14:paraId="023E51AE" w14:textId="5B19EBF9" w:rsidR="009F73D0" w:rsidRDefault="009F73D0" w:rsidP="00372728">
      <w:pPr>
        <w:pStyle w:val="Default"/>
        <w:numPr>
          <w:ilvl w:val="0"/>
          <w:numId w:val="5"/>
        </w:numPr>
        <w:spacing w:after="45"/>
        <w:rPr>
          <w:sz w:val="20"/>
          <w:szCs w:val="20"/>
        </w:rPr>
      </w:pPr>
      <w:r>
        <w:rPr>
          <w:sz w:val="20"/>
          <w:szCs w:val="20"/>
        </w:rPr>
        <w:t xml:space="preserve">Who introduced you to shooting OR who inspires you to shoot and why. </w:t>
      </w:r>
    </w:p>
    <w:p w14:paraId="2BD03483" w14:textId="14B02518" w:rsidR="009F73D0" w:rsidRDefault="009F73D0" w:rsidP="00372728">
      <w:pPr>
        <w:pStyle w:val="Defaul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hat did you enjoy most about your first year shooting. </w:t>
      </w:r>
    </w:p>
    <w:p w14:paraId="448BBC25" w14:textId="3FBDBAA6" w:rsidR="003634A4" w:rsidRDefault="003634A4" w:rsidP="003634A4">
      <w:pPr>
        <w:pStyle w:val="Default"/>
        <w:rPr>
          <w:sz w:val="20"/>
          <w:szCs w:val="20"/>
        </w:rPr>
      </w:pPr>
    </w:p>
    <w:p w14:paraId="6D7B5730" w14:textId="1B3B35F5" w:rsidR="009F73D0" w:rsidRDefault="003634A4" w:rsidP="009F73D0">
      <w:pPr>
        <w:pStyle w:val="Default"/>
        <w:rPr>
          <w:sz w:val="20"/>
          <w:szCs w:val="20"/>
        </w:rPr>
      </w:pPr>
      <w:r>
        <w:rPr>
          <w:sz w:val="20"/>
          <w:szCs w:val="20"/>
        </w:rPr>
        <w:t>Provide any photographs of you at a UTYESS event that you would like to share.</w:t>
      </w:r>
    </w:p>
    <w:p w14:paraId="4991B30C" w14:textId="77777777" w:rsidR="003634A4" w:rsidRDefault="003634A4" w:rsidP="009F73D0">
      <w:pPr>
        <w:pStyle w:val="Default"/>
        <w:rPr>
          <w:sz w:val="20"/>
          <w:szCs w:val="20"/>
        </w:rPr>
      </w:pPr>
    </w:p>
    <w:p w14:paraId="7F82C76A" w14:textId="41D59B1F" w:rsidR="005A48D3" w:rsidRDefault="009F73D0" w:rsidP="009F73D0">
      <w:r>
        <w:rPr>
          <w:b/>
          <w:bCs/>
          <w:sz w:val="28"/>
          <w:szCs w:val="28"/>
        </w:rPr>
        <w:t xml:space="preserve">Applications must be sent to attention UTYESS @ info@utyess.org no later than </w:t>
      </w:r>
      <w:r w:rsidR="00D736B0">
        <w:rPr>
          <w:b/>
          <w:bCs/>
          <w:sz w:val="28"/>
          <w:szCs w:val="28"/>
        </w:rPr>
        <w:t xml:space="preserve">April </w:t>
      </w:r>
      <w:r w:rsidR="001C4381">
        <w:rPr>
          <w:b/>
          <w:bCs/>
          <w:sz w:val="28"/>
          <w:szCs w:val="28"/>
        </w:rPr>
        <w:t>17</w:t>
      </w:r>
      <w:r w:rsidR="00D768F4">
        <w:rPr>
          <w:b/>
          <w:bCs/>
          <w:sz w:val="28"/>
          <w:szCs w:val="28"/>
        </w:rPr>
        <w:t>, 2024</w:t>
      </w:r>
      <w:r>
        <w:rPr>
          <w:b/>
          <w:bCs/>
          <w:sz w:val="28"/>
          <w:szCs w:val="28"/>
        </w:rPr>
        <w:t>.</w:t>
      </w:r>
    </w:p>
    <w:sectPr w:rsidR="005A48D3" w:rsidSect="002728F6">
      <w:headerReference w:type="default" r:id="rId7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29CCE" w14:textId="77777777" w:rsidR="002728F6" w:rsidRDefault="002728F6" w:rsidP="009F73D0">
      <w:pPr>
        <w:spacing w:after="0" w:line="240" w:lineRule="auto"/>
      </w:pPr>
      <w:r>
        <w:separator/>
      </w:r>
    </w:p>
  </w:endnote>
  <w:endnote w:type="continuationSeparator" w:id="0">
    <w:p w14:paraId="20531497" w14:textId="77777777" w:rsidR="002728F6" w:rsidRDefault="002728F6" w:rsidP="009F7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1678" w14:textId="77777777" w:rsidR="002728F6" w:rsidRDefault="002728F6" w:rsidP="009F73D0">
      <w:pPr>
        <w:spacing w:after="0" w:line="240" w:lineRule="auto"/>
      </w:pPr>
      <w:r>
        <w:separator/>
      </w:r>
    </w:p>
  </w:footnote>
  <w:footnote w:type="continuationSeparator" w:id="0">
    <w:p w14:paraId="279EBEB1" w14:textId="77777777" w:rsidR="002728F6" w:rsidRDefault="002728F6" w:rsidP="009F7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6F748" w14:textId="19561E60" w:rsidR="009F73D0" w:rsidRDefault="009F73D0">
    <w:pPr>
      <w:pStyle w:val="Header"/>
    </w:pPr>
    <w:r>
      <w:rPr>
        <w:noProof/>
      </w:rPr>
      <w:drawing>
        <wp:inline distT="0" distB="0" distL="0" distR="0" wp14:anchorId="17D7F576" wp14:editId="423A7DD5">
          <wp:extent cx="1770079" cy="1057275"/>
          <wp:effectExtent l="0" t="0" r="1905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.USAY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175" cy="1111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3C99DA"/>
    <w:multiLevelType w:val="hybridMultilevel"/>
    <w:tmpl w:val="304701F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E4C346A"/>
    <w:multiLevelType w:val="hybridMultilevel"/>
    <w:tmpl w:val="FFF762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A7A1A67"/>
    <w:multiLevelType w:val="hybridMultilevel"/>
    <w:tmpl w:val="3C8E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F23D7"/>
    <w:multiLevelType w:val="hybridMultilevel"/>
    <w:tmpl w:val="4F503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345AB"/>
    <w:multiLevelType w:val="hybridMultilevel"/>
    <w:tmpl w:val="E15E75DE"/>
    <w:lvl w:ilvl="0" w:tplc="2ADE05C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840670">
    <w:abstractNumId w:val="1"/>
  </w:num>
  <w:num w:numId="2" w16cid:durableId="2025403929">
    <w:abstractNumId w:val="0"/>
  </w:num>
  <w:num w:numId="3" w16cid:durableId="404690620">
    <w:abstractNumId w:val="2"/>
  </w:num>
  <w:num w:numId="4" w16cid:durableId="926307483">
    <w:abstractNumId w:val="3"/>
  </w:num>
  <w:num w:numId="5" w16cid:durableId="84161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Q2NzU2NjY1MLZQ0lEKTi0uzszPAykwqgUAyV7hMSwAAAA="/>
  </w:docVars>
  <w:rsids>
    <w:rsidRoot w:val="009F73D0"/>
    <w:rsid w:val="001C4381"/>
    <w:rsid w:val="002728F6"/>
    <w:rsid w:val="002860E5"/>
    <w:rsid w:val="0033518A"/>
    <w:rsid w:val="003634A4"/>
    <w:rsid w:val="00372728"/>
    <w:rsid w:val="00387AB4"/>
    <w:rsid w:val="004F5DF1"/>
    <w:rsid w:val="005A48D3"/>
    <w:rsid w:val="007F7C9F"/>
    <w:rsid w:val="009F73D0"/>
    <w:rsid w:val="00C3049D"/>
    <w:rsid w:val="00D736B0"/>
    <w:rsid w:val="00D768F4"/>
    <w:rsid w:val="00F836F9"/>
    <w:rsid w:val="00FC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BB754"/>
  <w15:chartTrackingRefBased/>
  <w15:docId w15:val="{D28860C5-37B5-4844-9211-13CB2DD25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73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7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3D0"/>
  </w:style>
  <w:style w:type="paragraph" w:styleId="Footer">
    <w:name w:val="footer"/>
    <w:basedOn w:val="Normal"/>
    <w:link w:val="FooterChar"/>
    <w:uiPriority w:val="99"/>
    <w:unhideWhenUsed/>
    <w:rsid w:val="009F7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Beard</dc:creator>
  <cp:keywords/>
  <dc:description/>
  <cp:lastModifiedBy>Matt Reich</cp:lastModifiedBy>
  <cp:revision>5</cp:revision>
  <cp:lastPrinted>2020-04-03T15:21:00Z</cp:lastPrinted>
  <dcterms:created xsi:type="dcterms:W3CDTF">2024-03-26T15:30:00Z</dcterms:created>
  <dcterms:modified xsi:type="dcterms:W3CDTF">2024-03-26T22:00:00Z</dcterms:modified>
</cp:coreProperties>
</file>